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248B" w:rsidRPr="00AE248B" w:rsidRDefault="00AE248B" w:rsidP="00AE248B">
      <w:pPr>
        <w:jc w:val="center"/>
        <w:rPr>
          <w:b/>
        </w:rPr>
      </w:pPr>
      <w:r w:rsidRPr="00AE248B">
        <w:rPr>
          <w:b/>
        </w:rPr>
        <w:t>USG Well-being Links</w:t>
      </w:r>
    </w:p>
    <w:p w:rsidR="00AE248B" w:rsidRDefault="00AE248B"/>
    <w:p w:rsidR="00AE248B" w:rsidRDefault="00AE248B" w:rsidP="00AE248B">
      <w:pPr>
        <w:pStyle w:val="ListParagraph"/>
        <w:numPr>
          <w:ilvl w:val="0"/>
          <w:numId w:val="1"/>
        </w:numPr>
      </w:pPr>
      <w:r>
        <w:t>USG Well-being Platform access for employees OneUSG</w:t>
      </w:r>
    </w:p>
    <w:p w:rsidR="000733CE" w:rsidRDefault="00AE248B" w:rsidP="00AE248B">
      <w:pPr>
        <w:pStyle w:val="ListParagraph"/>
        <w:numPr>
          <w:ilvl w:val="1"/>
          <w:numId w:val="1"/>
        </w:numPr>
      </w:pPr>
      <w:hyperlink r:id="rId5" w:history="1">
        <w:r w:rsidRPr="006706F7">
          <w:rPr>
            <w:rStyle w:val="Hyperlink"/>
          </w:rPr>
          <w:t>https://oneusgconnect.usg.edu/</w:t>
        </w:r>
      </w:hyperlink>
    </w:p>
    <w:p w:rsidR="00AE248B" w:rsidRDefault="00AE248B"/>
    <w:p w:rsidR="00AE248B" w:rsidRDefault="00AE248B" w:rsidP="00AE248B">
      <w:pPr>
        <w:pStyle w:val="ListParagraph"/>
        <w:numPr>
          <w:ilvl w:val="0"/>
          <w:numId w:val="1"/>
        </w:numPr>
      </w:pPr>
      <w:r>
        <w:t>USG Well-being Platform access for spouses</w:t>
      </w:r>
    </w:p>
    <w:p w:rsidR="00AE248B" w:rsidRDefault="00AE248B" w:rsidP="00AE248B">
      <w:pPr>
        <w:pStyle w:val="ListParagraph"/>
        <w:numPr>
          <w:ilvl w:val="1"/>
          <w:numId w:val="1"/>
        </w:numPr>
      </w:pPr>
      <w:r w:rsidRPr="00AE248B">
        <w:t>ourwellbeing.usg.edu</w:t>
      </w:r>
    </w:p>
    <w:p w:rsidR="00AE248B" w:rsidRDefault="00AE248B"/>
    <w:p w:rsidR="00AE248B" w:rsidRDefault="00AE248B" w:rsidP="00AE248B">
      <w:pPr>
        <w:pStyle w:val="ListParagraph"/>
        <w:numPr>
          <w:ilvl w:val="0"/>
          <w:numId w:val="1"/>
        </w:numPr>
      </w:pPr>
      <w:r>
        <w:t>KEPRO – Employee Assistance Program</w:t>
      </w:r>
    </w:p>
    <w:p w:rsidR="00AE248B" w:rsidRDefault="00AE248B" w:rsidP="00AE248B">
      <w:pPr>
        <w:pStyle w:val="ListParagraph"/>
        <w:numPr>
          <w:ilvl w:val="1"/>
          <w:numId w:val="1"/>
        </w:numPr>
      </w:pPr>
      <w:hyperlink r:id="rId6" w:history="1">
        <w:r w:rsidRPr="006706F7">
          <w:rPr>
            <w:rStyle w:val="Hyperlink"/>
          </w:rPr>
          <w:t>http://www.eaphelplink.com/</w:t>
        </w:r>
      </w:hyperlink>
      <w:r>
        <w:t xml:space="preserve"> - Company Code: </w:t>
      </w:r>
      <w:proofErr w:type="spellStart"/>
      <w:r>
        <w:t>USGcares</w:t>
      </w:r>
      <w:proofErr w:type="spellEnd"/>
    </w:p>
    <w:p w:rsidR="00AE248B" w:rsidRDefault="00AE248B"/>
    <w:p w:rsidR="00AE248B" w:rsidRDefault="00AE248B" w:rsidP="00AE248B">
      <w:pPr>
        <w:pStyle w:val="ListParagraph"/>
        <w:numPr>
          <w:ilvl w:val="0"/>
          <w:numId w:val="1"/>
        </w:numPr>
      </w:pPr>
      <w:r>
        <w:t>USG Well-being external website</w:t>
      </w:r>
    </w:p>
    <w:p w:rsidR="00AE248B" w:rsidRDefault="00AE248B" w:rsidP="00AE248B">
      <w:pPr>
        <w:pStyle w:val="ListParagraph"/>
        <w:numPr>
          <w:ilvl w:val="1"/>
          <w:numId w:val="1"/>
        </w:numPr>
      </w:pPr>
      <w:hyperlink r:id="rId7" w:history="1">
        <w:r w:rsidRPr="006706F7">
          <w:rPr>
            <w:rStyle w:val="Hyperlink"/>
          </w:rPr>
          <w:t>https://www.usg.edu/well-being/</w:t>
        </w:r>
      </w:hyperlink>
    </w:p>
    <w:p w:rsidR="00AE248B" w:rsidRDefault="00AE248B"/>
    <w:p w:rsidR="00AE248B" w:rsidRDefault="00AE248B" w:rsidP="00AE248B">
      <w:pPr>
        <w:pStyle w:val="ListParagraph"/>
        <w:numPr>
          <w:ilvl w:val="0"/>
          <w:numId w:val="1"/>
        </w:numPr>
      </w:pPr>
      <w:r>
        <w:t>USG Well-being events website</w:t>
      </w:r>
    </w:p>
    <w:p w:rsidR="00AE248B" w:rsidRDefault="00AE248B" w:rsidP="00AE248B">
      <w:pPr>
        <w:pStyle w:val="ListParagraph"/>
        <w:numPr>
          <w:ilvl w:val="1"/>
          <w:numId w:val="1"/>
        </w:numPr>
      </w:pPr>
      <w:hyperlink r:id="rId8" w:history="1">
        <w:r w:rsidRPr="006706F7">
          <w:rPr>
            <w:rStyle w:val="Hyperlink"/>
          </w:rPr>
          <w:t>https://www.usg.edu/well-being/events</w:t>
        </w:r>
      </w:hyperlink>
    </w:p>
    <w:p w:rsidR="00AE248B" w:rsidRDefault="00AE248B"/>
    <w:p w:rsidR="00AE248B" w:rsidRDefault="00AE248B" w:rsidP="00AE248B">
      <w:pPr>
        <w:pStyle w:val="ListParagraph"/>
        <w:numPr>
          <w:ilvl w:val="0"/>
          <w:numId w:val="1"/>
        </w:numPr>
      </w:pPr>
      <w:r>
        <w:t>Virgin Pulse Resources for anyone</w:t>
      </w:r>
    </w:p>
    <w:p w:rsidR="00AE248B" w:rsidRDefault="00AE248B" w:rsidP="00AE248B">
      <w:pPr>
        <w:pStyle w:val="ListParagraph"/>
        <w:numPr>
          <w:ilvl w:val="1"/>
          <w:numId w:val="1"/>
        </w:numPr>
      </w:pPr>
      <w:hyperlink r:id="rId9" w:history="1">
        <w:r w:rsidRPr="006706F7">
          <w:rPr>
            <w:rStyle w:val="Hyperlink"/>
          </w:rPr>
          <w:t>https://yourhomebase.virginpulse.com/coronavirus</w:t>
        </w:r>
      </w:hyperlink>
    </w:p>
    <w:p w:rsidR="00AE248B" w:rsidRDefault="00AE248B"/>
    <w:p w:rsidR="00AE248B" w:rsidRDefault="00AE248B" w:rsidP="00AE248B">
      <w:pPr>
        <w:pStyle w:val="ListParagraph"/>
        <w:numPr>
          <w:ilvl w:val="0"/>
          <w:numId w:val="1"/>
        </w:numPr>
      </w:pPr>
      <w:r>
        <w:t>USG Benefits Coronavirus resources</w:t>
      </w:r>
    </w:p>
    <w:bookmarkStart w:id="0" w:name="_GoBack"/>
    <w:bookmarkEnd w:id="0"/>
    <w:p w:rsidR="00AE248B" w:rsidRDefault="00AE248B" w:rsidP="00AE248B">
      <w:pPr>
        <w:pStyle w:val="ListParagraph"/>
        <w:numPr>
          <w:ilvl w:val="1"/>
          <w:numId w:val="1"/>
        </w:numPr>
      </w:pPr>
      <w:r>
        <w:fldChar w:fldCharType="begin"/>
      </w:r>
      <w:r>
        <w:instrText xml:space="preserve"> HYPERLINK "</w:instrText>
      </w:r>
      <w:r w:rsidRPr="00AE248B">
        <w:instrText>https://www.usg.edu/hr/benefits/coronavirus</w:instrText>
      </w:r>
      <w:r>
        <w:instrText xml:space="preserve">" </w:instrText>
      </w:r>
      <w:r>
        <w:fldChar w:fldCharType="separate"/>
      </w:r>
      <w:r w:rsidRPr="006706F7">
        <w:rPr>
          <w:rStyle w:val="Hyperlink"/>
        </w:rPr>
        <w:t>https://www.usg.edu/hr/benefits/coronavirus</w:t>
      </w:r>
      <w:r>
        <w:fldChar w:fldCharType="end"/>
      </w:r>
    </w:p>
    <w:p w:rsidR="00AE248B" w:rsidRDefault="00AE248B"/>
    <w:p w:rsidR="00AE248B" w:rsidRDefault="00AE248B" w:rsidP="00AE248B">
      <w:pPr>
        <w:pStyle w:val="ListParagraph"/>
        <w:numPr>
          <w:ilvl w:val="0"/>
          <w:numId w:val="1"/>
        </w:numPr>
      </w:pPr>
      <w:r>
        <w:t xml:space="preserve">If you are interested in inviting Stephany Sherry to any events, please send me an email: </w:t>
      </w:r>
      <w:hyperlink r:id="rId10" w:history="1">
        <w:r w:rsidRPr="006706F7">
          <w:rPr>
            <w:rStyle w:val="Hyperlink"/>
          </w:rPr>
          <w:t>Farrah.williams@usg.edu</w:t>
        </w:r>
      </w:hyperlink>
    </w:p>
    <w:sectPr w:rsidR="00AE24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6009C1"/>
    <w:multiLevelType w:val="hybridMultilevel"/>
    <w:tmpl w:val="D7289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zQ0tbQ0NjAxsTBW0lEKTi0uzszPAykwrAUAiclJviwAAAA="/>
  </w:docVars>
  <w:rsids>
    <w:rsidRoot w:val="00AE248B"/>
    <w:rsid w:val="0000709F"/>
    <w:rsid w:val="00016F7D"/>
    <w:rsid w:val="0002002C"/>
    <w:rsid w:val="000235DE"/>
    <w:rsid w:val="00027BF3"/>
    <w:rsid w:val="00034F58"/>
    <w:rsid w:val="00036D59"/>
    <w:rsid w:val="00037995"/>
    <w:rsid w:val="00040E6F"/>
    <w:rsid w:val="00040E74"/>
    <w:rsid w:val="000413C4"/>
    <w:rsid w:val="00043FA1"/>
    <w:rsid w:val="00050454"/>
    <w:rsid w:val="00051B7C"/>
    <w:rsid w:val="000533AA"/>
    <w:rsid w:val="00056F65"/>
    <w:rsid w:val="000616A1"/>
    <w:rsid w:val="00067C2C"/>
    <w:rsid w:val="00070EA2"/>
    <w:rsid w:val="000733CE"/>
    <w:rsid w:val="00080F32"/>
    <w:rsid w:val="00085CF2"/>
    <w:rsid w:val="00090117"/>
    <w:rsid w:val="000913F8"/>
    <w:rsid w:val="00096969"/>
    <w:rsid w:val="000A5CA0"/>
    <w:rsid w:val="000A78B0"/>
    <w:rsid w:val="000A7C62"/>
    <w:rsid w:val="000B19A7"/>
    <w:rsid w:val="000B4945"/>
    <w:rsid w:val="000B672A"/>
    <w:rsid w:val="000B6B5A"/>
    <w:rsid w:val="000C1827"/>
    <w:rsid w:val="000C2116"/>
    <w:rsid w:val="000C3F73"/>
    <w:rsid w:val="000D18FE"/>
    <w:rsid w:val="000D1C3A"/>
    <w:rsid w:val="000E20F6"/>
    <w:rsid w:val="000E3D26"/>
    <w:rsid w:val="000E4435"/>
    <w:rsid w:val="000E62CE"/>
    <w:rsid w:val="000E7F66"/>
    <w:rsid w:val="001127FA"/>
    <w:rsid w:val="0011343B"/>
    <w:rsid w:val="00114202"/>
    <w:rsid w:val="0011450C"/>
    <w:rsid w:val="001206FD"/>
    <w:rsid w:val="00121776"/>
    <w:rsid w:val="00127DB0"/>
    <w:rsid w:val="00130D17"/>
    <w:rsid w:val="001316D9"/>
    <w:rsid w:val="00134C70"/>
    <w:rsid w:val="001521B4"/>
    <w:rsid w:val="001633A6"/>
    <w:rsid w:val="0016342E"/>
    <w:rsid w:val="0016347A"/>
    <w:rsid w:val="00173DC3"/>
    <w:rsid w:val="0017672A"/>
    <w:rsid w:val="00181388"/>
    <w:rsid w:val="00183DB1"/>
    <w:rsid w:val="00187B70"/>
    <w:rsid w:val="00187F81"/>
    <w:rsid w:val="0019178C"/>
    <w:rsid w:val="00192BFA"/>
    <w:rsid w:val="00193B1E"/>
    <w:rsid w:val="00193C87"/>
    <w:rsid w:val="00194681"/>
    <w:rsid w:val="001966BA"/>
    <w:rsid w:val="001978E6"/>
    <w:rsid w:val="001A1141"/>
    <w:rsid w:val="001A2F18"/>
    <w:rsid w:val="001A6B64"/>
    <w:rsid w:val="001B0574"/>
    <w:rsid w:val="001B064B"/>
    <w:rsid w:val="001B2FE3"/>
    <w:rsid w:val="001B4ABC"/>
    <w:rsid w:val="001C0279"/>
    <w:rsid w:val="001C0FE1"/>
    <w:rsid w:val="001C29B2"/>
    <w:rsid w:val="001C6E85"/>
    <w:rsid w:val="001D2FD5"/>
    <w:rsid w:val="001D42EF"/>
    <w:rsid w:val="001E0680"/>
    <w:rsid w:val="001E1D7D"/>
    <w:rsid w:val="001E2BA9"/>
    <w:rsid w:val="001E63AC"/>
    <w:rsid w:val="001E6426"/>
    <w:rsid w:val="001F13E3"/>
    <w:rsid w:val="001F37DD"/>
    <w:rsid w:val="001F59A4"/>
    <w:rsid w:val="001F5DF1"/>
    <w:rsid w:val="002027D1"/>
    <w:rsid w:val="00202985"/>
    <w:rsid w:val="002033D5"/>
    <w:rsid w:val="0020674D"/>
    <w:rsid w:val="00210EA7"/>
    <w:rsid w:val="00213DE3"/>
    <w:rsid w:val="00215152"/>
    <w:rsid w:val="002153A6"/>
    <w:rsid w:val="00216D27"/>
    <w:rsid w:val="0021792B"/>
    <w:rsid w:val="002219D4"/>
    <w:rsid w:val="00230754"/>
    <w:rsid w:val="002312D9"/>
    <w:rsid w:val="00233749"/>
    <w:rsid w:val="0024158A"/>
    <w:rsid w:val="0024495A"/>
    <w:rsid w:val="00252215"/>
    <w:rsid w:val="00254E1C"/>
    <w:rsid w:val="002638AA"/>
    <w:rsid w:val="00267192"/>
    <w:rsid w:val="00267EE5"/>
    <w:rsid w:val="002737F3"/>
    <w:rsid w:val="00274734"/>
    <w:rsid w:val="002876A8"/>
    <w:rsid w:val="002920C6"/>
    <w:rsid w:val="002924AB"/>
    <w:rsid w:val="0029469C"/>
    <w:rsid w:val="002A1477"/>
    <w:rsid w:val="002A2647"/>
    <w:rsid w:val="002A3E1F"/>
    <w:rsid w:val="002A3F37"/>
    <w:rsid w:val="002A499E"/>
    <w:rsid w:val="002B359B"/>
    <w:rsid w:val="002C0109"/>
    <w:rsid w:val="002C4D12"/>
    <w:rsid w:val="002C743E"/>
    <w:rsid w:val="002D00F5"/>
    <w:rsid w:val="002D0289"/>
    <w:rsid w:val="002D13FC"/>
    <w:rsid w:val="002D2BB8"/>
    <w:rsid w:val="002D5464"/>
    <w:rsid w:val="002D5AAC"/>
    <w:rsid w:val="002D6733"/>
    <w:rsid w:val="002E0B4A"/>
    <w:rsid w:val="002E392B"/>
    <w:rsid w:val="002E4289"/>
    <w:rsid w:val="002E5D53"/>
    <w:rsid w:val="002F36B8"/>
    <w:rsid w:val="002F76F5"/>
    <w:rsid w:val="00302741"/>
    <w:rsid w:val="00304DB4"/>
    <w:rsid w:val="0030530E"/>
    <w:rsid w:val="0030701B"/>
    <w:rsid w:val="00307D44"/>
    <w:rsid w:val="00313EB4"/>
    <w:rsid w:val="00316055"/>
    <w:rsid w:val="003161FD"/>
    <w:rsid w:val="003223F9"/>
    <w:rsid w:val="003254AF"/>
    <w:rsid w:val="00330085"/>
    <w:rsid w:val="00331E2B"/>
    <w:rsid w:val="00331F7F"/>
    <w:rsid w:val="00343FC1"/>
    <w:rsid w:val="00344404"/>
    <w:rsid w:val="0035423E"/>
    <w:rsid w:val="00360B4F"/>
    <w:rsid w:val="003649A3"/>
    <w:rsid w:val="003715D2"/>
    <w:rsid w:val="00372C42"/>
    <w:rsid w:val="003756AC"/>
    <w:rsid w:val="00376B37"/>
    <w:rsid w:val="003810CD"/>
    <w:rsid w:val="003840BF"/>
    <w:rsid w:val="00384D97"/>
    <w:rsid w:val="00384FEA"/>
    <w:rsid w:val="00386E11"/>
    <w:rsid w:val="00393359"/>
    <w:rsid w:val="00397464"/>
    <w:rsid w:val="003A264F"/>
    <w:rsid w:val="003A34A0"/>
    <w:rsid w:val="003A5CE5"/>
    <w:rsid w:val="003A66B6"/>
    <w:rsid w:val="003A6FB6"/>
    <w:rsid w:val="003C5540"/>
    <w:rsid w:val="003D0389"/>
    <w:rsid w:val="003D2156"/>
    <w:rsid w:val="003D23B3"/>
    <w:rsid w:val="003E4325"/>
    <w:rsid w:val="003E6D45"/>
    <w:rsid w:val="003F08FB"/>
    <w:rsid w:val="003F139A"/>
    <w:rsid w:val="003F28C7"/>
    <w:rsid w:val="003F2B30"/>
    <w:rsid w:val="003F3EF9"/>
    <w:rsid w:val="003F4828"/>
    <w:rsid w:val="003F6286"/>
    <w:rsid w:val="00401857"/>
    <w:rsid w:val="004022B8"/>
    <w:rsid w:val="0040408F"/>
    <w:rsid w:val="0040530D"/>
    <w:rsid w:val="004070DE"/>
    <w:rsid w:val="00407524"/>
    <w:rsid w:val="004101AA"/>
    <w:rsid w:val="00410651"/>
    <w:rsid w:val="00410F49"/>
    <w:rsid w:val="00410FDB"/>
    <w:rsid w:val="00411159"/>
    <w:rsid w:val="00413328"/>
    <w:rsid w:val="00413771"/>
    <w:rsid w:val="0041445F"/>
    <w:rsid w:val="004274E4"/>
    <w:rsid w:val="004348E6"/>
    <w:rsid w:val="0043761A"/>
    <w:rsid w:val="00443CE0"/>
    <w:rsid w:val="00447847"/>
    <w:rsid w:val="00452C77"/>
    <w:rsid w:val="004531E1"/>
    <w:rsid w:val="00455474"/>
    <w:rsid w:val="00457070"/>
    <w:rsid w:val="0045775A"/>
    <w:rsid w:val="0046055E"/>
    <w:rsid w:val="004629AE"/>
    <w:rsid w:val="00473DA6"/>
    <w:rsid w:val="0047610C"/>
    <w:rsid w:val="00477A90"/>
    <w:rsid w:val="0048214F"/>
    <w:rsid w:val="00483688"/>
    <w:rsid w:val="0048478E"/>
    <w:rsid w:val="004A2B71"/>
    <w:rsid w:val="004A629E"/>
    <w:rsid w:val="004A7EB8"/>
    <w:rsid w:val="004B0D9F"/>
    <w:rsid w:val="004B261C"/>
    <w:rsid w:val="004B483C"/>
    <w:rsid w:val="004B7E00"/>
    <w:rsid w:val="004C2B18"/>
    <w:rsid w:val="004C361D"/>
    <w:rsid w:val="004C5559"/>
    <w:rsid w:val="004C6EBC"/>
    <w:rsid w:val="004D25C8"/>
    <w:rsid w:val="004D290A"/>
    <w:rsid w:val="004E1F0E"/>
    <w:rsid w:val="004E3C9B"/>
    <w:rsid w:val="004E61A3"/>
    <w:rsid w:val="004E7D5D"/>
    <w:rsid w:val="004F0E62"/>
    <w:rsid w:val="004F2A34"/>
    <w:rsid w:val="005004C9"/>
    <w:rsid w:val="00501540"/>
    <w:rsid w:val="00501AC2"/>
    <w:rsid w:val="00503CE0"/>
    <w:rsid w:val="00504B84"/>
    <w:rsid w:val="00506974"/>
    <w:rsid w:val="005161E6"/>
    <w:rsid w:val="00517376"/>
    <w:rsid w:val="0052100F"/>
    <w:rsid w:val="00522A08"/>
    <w:rsid w:val="005239E7"/>
    <w:rsid w:val="0053646F"/>
    <w:rsid w:val="00543623"/>
    <w:rsid w:val="0054448D"/>
    <w:rsid w:val="0055648F"/>
    <w:rsid w:val="0056320F"/>
    <w:rsid w:val="005654F6"/>
    <w:rsid w:val="00565604"/>
    <w:rsid w:val="005714BD"/>
    <w:rsid w:val="00576578"/>
    <w:rsid w:val="00581CB4"/>
    <w:rsid w:val="005849CA"/>
    <w:rsid w:val="00584D07"/>
    <w:rsid w:val="00585205"/>
    <w:rsid w:val="00585A14"/>
    <w:rsid w:val="00593B97"/>
    <w:rsid w:val="005946CF"/>
    <w:rsid w:val="005950C0"/>
    <w:rsid w:val="005A333B"/>
    <w:rsid w:val="005B1EAA"/>
    <w:rsid w:val="005B3986"/>
    <w:rsid w:val="005B5422"/>
    <w:rsid w:val="005C0F93"/>
    <w:rsid w:val="005C4316"/>
    <w:rsid w:val="005C509D"/>
    <w:rsid w:val="005C544B"/>
    <w:rsid w:val="005C54A3"/>
    <w:rsid w:val="005C73DD"/>
    <w:rsid w:val="005D0495"/>
    <w:rsid w:val="005E2639"/>
    <w:rsid w:val="005E2D9D"/>
    <w:rsid w:val="005E4671"/>
    <w:rsid w:val="005E61D6"/>
    <w:rsid w:val="005F130E"/>
    <w:rsid w:val="005F1AA4"/>
    <w:rsid w:val="005F3938"/>
    <w:rsid w:val="005F4365"/>
    <w:rsid w:val="005F76EB"/>
    <w:rsid w:val="00604E27"/>
    <w:rsid w:val="006052A0"/>
    <w:rsid w:val="00605656"/>
    <w:rsid w:val="006060D1"/>
    <w:rsid w:val="006076F9"/>
    <w:rsid w:val="00607CFE"/>
    <w:rsid w:val="006103AD"/>
    <w:rsid w:val="0061131B"/>
    <w:rsid w:val="00612DDF"/>
    <w:rsid w:val="0061714D"/>
    <w:rsid w:val="0062213A"/>
    <w:rsid w:val="00623A5B"/>
    <w:rsid w:val="00623C2C"/>
    <w:rsid w:val="006250B6"/>
    <w:rsid w:val="00627571"/>
    <w:rsid w:val="00630B89"/>
    <w:rsid w:val="00636341"/>
    <w:rsid w:val="00636F09"/>
    <w:rsid w:val="0064151F"/>
    <w:rsid w:val="00641BBD"/>
    <w:rsid w:val="00642A50"/>
    <w:rsid w:val="0064302C"/>
    <w:rsid w:val="006436ED"/>
    <w:rsid w:val="00647965"/>
    <w:rsid w:val="00650D89"/>
    <w:rsid w:val="006527A6"/>
    <w:rsid w:val="006549EA"/>
    <w:rsid w:val="00654B26"/>
    <w:rsid w:val="0065543A"/>
    <w:rsid w:val="00655E92"/>
    <w:rsid w:val="00660FD0"/>
    <w:rsid w:val="00664C96"/>
    <w:rsid w:val="00671A0A"/>
    <w:rsid w:val="00671FEF"/>
    <w:rsid w:val="006720E5"/>
    <w:rsid w:val="00672E43"/>
    <w:rsid w:val="006760F2"/>
    <w:rsid w:val="00682FCF"/>
    <w:rsid w:val="00685140"/>
    <w:rsid w:val="0069246A"/>
    <w:rsid w:val="006930C3"/>
    <w:rsid w:val="0069606A"/>
    <w:rsid w:val="00697311"/>
    <w:rsid w:val="006A5F52"/>
    <w:rsid w:val="006B2ABB"/>
    <w:rsid w:val="006B4E39"/>
    <w:rsid w:val="006C2C9A"/>
    <w:rsid w:val="006C34E9"/>
    <w:rsid w:val="006C5A36"/>
    <w:rsid w:val="006C705F"/>
    <w:rsid w:val="006D2969"/>
    <w:rsid w:val="006E0250"/>
    <w:rsid w:val="006E10C2"/>
    <w:rsid w:val="006E3F3D"/>
    <w:rsid w:val="006F77E9"/>
    <w:rsid w:val="00701E3E"/>
    <w:rsid w:val="00702635"/>
    <w:rsid w:val="007028B3"/>
    <w:rsid w:val="00706C43"/>
    <w:rsid w:val="00710224"/>
    <w:rsid w:val="00710E8F"/>
    <w:rsid w:val="00712314"/>
    <w:rsid w:val="00717E78"/>
    <w:rsid w:val="007257E3"/>
    <w:rsid w:val="00726BFB"/>
    <w:rsid w:val="00727C13"/>
    <w:rsid w:val="00730E3A"/>
    <w:rsid w:val="007339A2"/>
    <w:rsid w:val="00734CC2"/>
    <w:rsid w:val="00734FEC"/>
    <w:rsid w:val="007378C6"/>
    <w:rsid w:val="00741D88"/>
    <w:rsid w:val="007423CD"/>
    <w:rsid w:val="00743E12"/>
    <w:rsid w:val="00746643"/>
    <w:rsid w:val="007478C2"/>
    <w:rsid w:val="00754216"/>
    <w:rsid w:val="00757DD3"/>
    <w:rsid w:val="00760C94"/>
    <w:rsid w:val="00761EE7"/>
    <w:rsid w:val="00765D95"/>
    <w:rsid w:val="00774F36"/>
    <w:rsid w:val="00775623"/>
    <w:rsid w:val="00776974"/>
    <w:rsid w:val="00791CC6"/>
    <w:rsid w:val="00795460"/>
    <w:rsid w:val="007A1286"/>
    <w:rsid w:val="007A2759"/>
    <w:rsid w:val="007B3D4C"/>
    <w:rsid w:val="007B46B4"/>
    <w:rsid w:val="007B491C"/>
    <w:rsid w:val="007B5877"/>
    <w:rsid w:val="007B71BB"/>
    <w:rsid w:val="007B79A1"/>
    <w:rsid w:val="007C0A37"/>
    <w:rsid w:val="007D29A8"/>
    <w:rsid w:val="007D71E0"/>
    <w:rsid w:val="007E71AD"/>
    <w:rsid w:val="007E7565"/>
    <w:rsid w:val="007F1013"/>
    <w:rsid w:val="007F1D7B"/>
    <w:rsid w:val="007F2C25"/>
    <w:rsid w:val="00801304"/>
    <w:rsid w:val="00802589"/>
    <w:rsid w:val="00803358"/>
    <w:rsid w:val="00807ED6"/>
    <w:rsid w:val="00810B07"/>
    <w:rsid w:val="00811922"/>
    <w:rsid w:val="00812006"/>
    <w:rsid w:val="00815124"/>
    <w:rsid w:val="00817C0D"/>
    <w:rsid w:val="008214BB"/>
    <w:rsid w:val="008246F1"/>
    <w:rsid w:val="00824ADE"/>
    <w:rsid w:val="00825F38"/>
    <w:rsid w:val="00830380"/>
    <w:rsid w:val="00832054"/>
    <w:rsid w:val="00832240"/>
    <w:rsid w:val="00835AD4"/>
    <w:rsid w:val="0084115E"/>
    <w:rsid w:val="008414BE"/>
    <w:rsid w:val="00843B75"/>
    <w:rsid w:val="008508DE"/>
    <w:rsid w:val="00851005"/>
    <w:rsid w:val="00857510"/>
    <w:rsid w:val="00860B32"/>
    <w:rsid w:val="00860EA1"/>
    <w:rsid w:val="0086522E"/>
    <w:rsid w:val="00870430"/>
    <w:rsid w:val="00872998"/>
    <w:rsid w:val="0087310E"/>
    <w:rsid w:val="008731FB"/>
    <w:rsid w:val="0087399F"/>
    <w:rsid w:val="008802A9"/>
    <w:rsid w:val="008814F4"/>
    <w:rsid w:val="008822C1"/>
    <w:rsid w:val="0088337D"/>
    <w:rsid w:val="0089511E"/>
    <w:rsid w:val="008979B1"/>
    <w:rsid w:val="008B3115"/>
    <w:rsid w:val="008B3BFF"/>
    <w:rsid w:val="008C456F"/>
    <w:rsid w:val="008C5C1B"/>
    <w:rsid w:val="008C78AD"/>
    <w:rsid w:val="008D07B4"/>
    <w:rsid w:val="008D0A33"/>
    <w:rsid w:val="008D2DD2"/>
    <w:rsid w:val="008D3F33"/>
    <w:rsid w:val="008E361B"/>
    <w:rsid w:val="008F03F9"/>
    <w:rsid w:val="00900710"/>
    <w:rsid w:val="00901E5D"/>
    <w:rsid w:val="00907333"/>
    <w:rsid w:val="00913080"/>
    <w:rsid w:val="00914630"/>
    <w:rsid w:val="00920B13"/>
    <w:rsid w:val="00921338"/>
    <w:rsid w:val="00922287"/>
    <w:rsid w:val="009249A5"/>
    <w:rsid w:val="009276C4"/>
    <w:rsid w:val="00930743"/>
    <w:rsid w:val="009310F7"/>
    <w:rsid w:val="00933699"/>
    <w:rsid w:val="00935A7D"/>
    <w:rsid w:val="0093711B"/>
    <w:rsid w:val="00941413"/>
    <w:rsid w:val="00941BD8"/>
    <w:rsid w:val="00947DA0"/>
    <w:rsid w:val="00950724"/>
    <w:rsid w:val="009512AA"/>
    <w:rsid w:val="009518CF"/>
    <w:rsid w:val="00952D4F"/>
    <w:rsid w:val="00953824"/>
    <w:rsid w:val="0096676C"/>
    <w:rsid w:val="00971404"/>
    <w:rsid w:val="009717D3"/>
    <w:rsid w:val="00974C23"/>
    <w:rsid w:val="009760C6"/>
    <w:rsid w:val="00976CE6"/>
    <w:rsid w:val="0097793A"/>
    <w:rsid w:val="00983AE1"/>
    <w:rsid w:val="00986038"/>
    <w:rsid w:val="00987962"/>
    <w:rsid w:val="00994E35"/>
    <w:rsid w:val="009A1E99"/>
    <w:rsid w:val="009A29C4"/>
    <w:rsid w:val="009B412B"/>
    <w:rsid w:val="009C570E"/>
    <w:rsid w:val="009C6572"/>
    <w:rsid w:val="009D42B3"/>
    <w:rsid w:val="009D4451"/>
    <w:rsid w:val="009D666D"/>
    <w:rsid w:val="009E09D8"/>
    <w:rsid w:val="009E49F8"/>
    <w:rsid w:val="009F4AE7"/>
    <w:rsid w:val="009F5AD7"/>
    <w:rsid w:val="00A01195"/>
    <w:rsid w:val="00A01C0A"/>
    <w:rsid w:val="00A07473"/>
    <w:rsid w:val="00A216B6"/>
    <w:rsid w:val="00A22395"/>
    <w:rsid w:val="00A22E8D"/>
    <w:rsid w:val="00A2528C"/>
    <w:rsid w:val="00A4044B"/>
    <w:rsid w:val="00A40463"/>
    <w:rsid w:val="00A41D42"/>
    <w:rsid w:val="00A464FD"/>
    <w:rsid w:val="00A46DAA"/>
    <w:rsid w:val="00A52BD2"/>
    <w:rsid w:val="00A5523C"/>
    <w:rsid w:val="00A55244"/>
    <w:rsid w:val="00A55C5D"/>
    <w:rsid w:val="00A63E70"/>
    <w:rsid w:val="00A65AEF"/>
    <w:rsid w:val="00A7125E"/>
    <w:rsid w:val="00A7217D"/>
    <w:rsid w:val="00A7335F"/>
    <w:rsid w:val="00A7504F"/>
    <w:rsid w:val="00A80B02"/>
    <w:rsid w:val="00A8272E"/>
    <w:rsid w:val="00A84CA5"/>
    <w:rsid w:val="00A85C48"/>
    <w:rsid w:val="00A92F44"/>
    <w:rsid w:val="00A92FE3"/>
    <w:rsid w:val="00AA199A"/>
    <w:rsid w:val="00AA2256"/>
    <w:rsid w:val="00AA3C03"/>
    <w:rsid w:val="00AA59B9"/>
    <w:rsid w:val="00AB37E0"/>
    <w:rsid w:val="00AB667A"/>
    <w:rsid w:val="00AC162F"/>
    <w:rsid w:val="00AC1726"/>
    <w:rsid w:val="00AC2B55"/>
    <w:rsid w:val="00AD157B"/>
    <w:rsid w:val="00AD447C"/>
    <w:rsid w:val="00AD5124"/>
    <w:rsid w:val="00AE248B"/>
    <w:rsid w:val="00AE2DCE"/>
    <w:rsid w:val="00AE6496"/>
    <w:rsid w:val="00AF0EB1"/>
    <w:rsid w:val="00B03792"/>
    <w:rsid w:val="00B0685A"/>
    <w:rsid w:val="00B0730E"/>
    <w:rsid w:val="00B102C8"/>
    <w:rsid w:val="00B1066C"/>
    <w:rsid w:val="00B10CDB"/>
    <w:rsid w:val="00B14EFB"/>
    <w:rsid w:val="00B16644"/>
    <w:rsid w:val="00B22E46"/>
    <w:rsid w:val="00B23E7F"/>
    <w:rsid w:val="00B32357"/>
    <w:rsid w:val="00B34A45"/>
    <w:rsid w:val="00B40E4F"/>
    <w:rsid w:val="00B41BD6"/>
    <w:rsid w:val="00B432A1"/>
    <w:rsid w:val="00B4576F"/>
    <w:rsid w:val="00B52E9B"/>
    <w:rsid w:val="00B53B6E"/>
    <w:rsid w:val="00B625FD"/>
    <w:rsid w:val="00B6514A"/>
    <w:rsid w:val="00B673CF"/>
    <w:rsid w:val="00B67488"/>
    <w:rsid w:val="00B7021D"/>
    <w:rsid w:val="00B71B80"/>
    <w:rsid w:val="00B73DCA"/>
    <w:rsid w:val="00B7582C"/>
    <w:rsid w:val="00B7741B"/>
    <w:rsid w:val="00B81FC0"/>
    <w:rsid w:val="00B845F8"/>
    <w:rsid w:val="00B86DE8"/>
    <w:rsid w:val="00B90AFB"/>
    <w:rsid w:val="00B96577"/>
    <w:rsid w:val="00B970EC"/>
    <w:rsid w:val="00BA3FE7"/>
    <w:rsid w:val="00BA4C26"/>
    <w:rsid w:val="00BA687F"/>
    <w:rsid w:val="00BB3D66"/>
    <w:rsid w:val="00BB66EC"/>
    <w:rsid w:val="00BC4624"/>
    <w:rsid w:val="00BC4F17"/>
    <w:rsid w:val="00BD2E1F"/>
    <w:rsid w:val="00BD4D5E"/>
    <w:rsid w:val="00BD506E"/>
    <w:rsid w:val="00BD574B"/>
    <w:rsid w:val="00BE210C"/>
    <w:rsid w:val="00BE31D5"/>
    <w:rsid w:val="00BE568E"/>
    <w:rsid w:val="00BE6846"/>
    <w:rsid w:val="00BE75A0"/>
    <w:rsid w:val="00C01279"/>
    <w:rsid w:val="00C03222"/>
    <w:rsid w:val="00C03E5C"/>
    <w:rsid w:val="00C06D24"/>
    <w:rsid w:val="00C1057B"/>
    <w:rsid w:val="00C1416A"/>
    <w:rsid w:val="00C15F69"/>
    <w:rsid w:val="00C17EC4"/>
    <w:rsid w:val="00C21B6B"/>
    <w:rsid w:val="00C2305D"/>
    <w:rsid w:val="00C41205"/>
    <w:rsid w:val="00C437CA"/>
    <w:rsid w:val="00C45823"/>
    <w:rsid w:val="00C54BA3"/>
    <w:rsid w:val="00C57489"/>
    <w:rsid w:val="00C57A53"/>
    <w:rsid w:val="00C61201"/>
    <w:rsid w:val="00C652E4"/>
    <w:rsid w:val="00C67A6B"/>
    <w:rsid w:val="00C7364B"/>
    <w:rsid w:val="00C8193F"/>
    <w:rsid w:val="00C8365B"/>
    <w:rsid w:val="00C87EF5"/>
    <w:rsid w:val="00C928D0"/>
    <w:rsid w:val="00C92950"/>
    <w:rsid w:val="00CA2C41"/>
    <w:rsid w:val="00CB20C5"/>
    <w:rsid w:val="00CD518F"/>
    <w:rsid w:val="00CD6B21"/>
    <w:rsid w:val="00CD74CD"/>
    <w:rsid w:val="00CE09CD"/>
    <w:rsid w:val="00CE10BF"/>
    <w:rsid w:val="00CE50B1"/>
    <w:rsid w:val="00CE51DB"/>
    <w:rsid w:val="00CE586A"/>
    <w:rsid w:val="00CE665E"/>
    <w:rsid w:val="00CF2F3D"/>
    <w:rsid w:val="00D0617A"/>
    <w:rsid w:val="00D13788"/>
    <w:rsid w:val="00D17004"/>
    <w:rsid w:val="00D200F0"/>
    <w:rsid w:val="00D20283"/>
    <w:rsid w:val="00D21A4D"/>
    <w:rsid w:val="00D30E94"/>
    <w:rsid w:val="00D461AD"/>
    <w:rsid w:val="00D50474"/>
    <w:rsid w:val="00D55985"/>
    <w:rsid w:val="00D63520"/>
    <w:rsid w:val="00D64F4E"/>
    <w:rsid w:val="00D65859"/>
    <w:rsid w:val="00D65B6F"/>
    <w:rsid w:val="00D65BAB"/>
    <w:rsid w:val="00D674BF"/>
    <w:rsid w:val="00D70A79"/>
    <w:rsid w:val="00D75011"/>
    <w:rsid w:val="00D75596"/>
    <w:rsid w:val="00D76678"/>
    <w:rsid w:val="00D82492"/>
    <w:rsid w:val="00D830FB"/>
    <w:rsid w:val="00D83994"/>
    <w:rsid w:val="00D83F02"/>
    <w:rsid w:val="00D84FC1"/>
    <w:rsid w:val="00D87F49"/>
    <w:rsid w:val="00D9000D"/>
    <w:rsid w:val="00DA00D3"/>
    <w:rsid w:val="00DA15D2"/>
    <w:rsid w:val="00DA3D4A"/>
    <w:rsid w:val="00DA57BE"/>
    <w:rsid w:val="00DB1F46"/>
    <w:rsid w:val="00DB2137"/>
    <w:rsid w:val="00DB230D"/>
    <w:rsid w:val="00DB393A"/>
    <w:rsid w:val="00DC0A48"/>
    <w:rsid w:val="00DC23BA"/>
    <w:rsid w:val="00DC343B"/>
    <w:rsid w:val="00DC7D30"/>
    <w:rsid w:val="00DD51D1"/>
    <w:rsid w:val="00DD51FC"/>
    <w:rsid w:val="00DE3098"/>
    <w:rsid w:val="00DE424D"/>
    <w:rsid w:val="00DE693A"/>
    <w:rsid w:val="00DE69FF"/>
    <w:rsid w:val="00DE77A8"/>
    <w:rsid w:val="00DF0BC1"/>
    <w:rsid w:val="00DF13B4"/>
    <w:rsid w:val="00DF1EBD"/>
    <w:rsid w:val="00DF36CF"/>
    <w:rsid w:val="00DF7D23"/>
    <w:rsid w:val="00E016B4"/>
    <w:rsid w:val="00E02ED5"/>
    <w:rsid w:val="00E03680"/>
    <w:rsid w:val="00E03AA3"/>
    <w:rsid w:val="00E047A4"/>
    <w:rsid w:val="00E0481A"/>
    <w:rsid w:val="00E058AA"/>
    <w:rsid w:val="00E05F06"/>
    <w:rsid w:val="00E06783"/>
    <w:rsid w:val="00E06AAB"/>
    <w:rsid w:val="00E1110E"/>
    <w:rsid w:val="00E11AAE"/>
    <w:rsid w:val="00E14E31"/>
    <w:rsid w:val="00E16200"/>
    <w:rsid w:val="00E1691F"/>
    <w:rsid w:val="00E22467"/>
    <w:rsid w:val="00E22E61"/>
    <w:rsid w:val="00E24E05"/>
    <w:rsid w:val="00E27E60"/>
    <w:rsid w:val="00E302B2"/>
    <w:rsid w:val="00E36C57"/>
    <w:rsid w:val="00E37E02"/>
    <w:rsid w:val="00E41C23"/>
    <w:rsid w:val="00E41C6D"/>
    <w:rsid w:val="00E42231"/>
    <w:rsid w:val="00E5013F"/>
    <w:rsid w:val="00E50983"/>
    <w:rsid w:val="00E543B8"/>
    <w:rsid w:val="00E56DEA"/>
    <w:rsid w:val="00E61DFE"/>
    <w:rsid w:val="00E669B5"/>
    <w:rsid w:val="00E66FBB"/>
    <w:rsid w:val="00E6794C"/>
    <w:rsid w:val="00E67CF3"/>
    <w:rsid w:val="00E92311"/>
    <w:rsid w:val="00EA0FF5"/>
    <w:rsid w:val="00EA683B"/>
    <w:rsid w:val="00EA68A2"/>
    <w:rsid w:val="00EB31BC"/>
    <w:rsid w:val="00EC0716"/>
    <w:rsid w:val="00EC3A46"/>
    <w:rsid w:val="00EC7F57"/>
    <w:rsid w:val="00ED42D5"/>
    <w:rsid w:val="00ED743F"/>
    <w:rsid w:val="00EE5E33"/>
    <w:rsid w:val="00EE5F20"/>
    <w:rsid w:val="00EF41A3"/>
    <w:rsid w:val="00EF4700"/>
    <w:rsid w:val="00EF53A8"/>
    <w:rsid w:val="00F04371"/>
    <w:rsid w:val="00F06ECD"/>
    <w:rsid w:val="00F07FDC"/>
    <w:rsid w:val="00F14A17"/>
    <w:rsid w:val="00F14A54"/>
    <w:rsid w:val="00F27F60"/>
    <w:rsid w:val="00F33CC5"/>
    <w:rsid w:val="00F34762"/>
    <w:rsid w:val="00F34D93"/>
    <w:rsid w:val="00F362E7"/>
    <w:rsid w:val="00F44E1F"/>
    <w:rsid w:val="00F504EB"/>
    <w:rsid w:val="00F507D5"/>
    <w:rsid w:val="00F52FAE"/>
    <w:rsid w:val="00F533A5"/>
    <w:rsid w:val="00F53E39"/>
    <w:rsid w:val="00F556E8"/>
    <w:rsid w:val="00F56754"/>
    <w:rsid w:val="00F5684B"/>
    <w:rsid w:val="00F62BF7"/>
    <w:rsid w:val="00F64371"/>
    <w:rsid w:val="00F66C23"/>
    <w:rsid w:val="00F67BB1"/>
    <w:rsid w:val="00F67DBA"/>
    <w:rsid w:val="00F718C6"/>
    <w:rsid w:val="00F8501E"/>
    <w:rsid w:val="00F851BA"/>
    <w:rsid w:val="00F852E9"/>
    <w:rsid w:val="00F916ED"/>
    <w:rsid w:val="00F92362"/>
    <w:rsid w:val="00F93C54"/>
    <w:rsid w:val="00F95AD9"/>
    <w:rsid w:val="00F96E76"/>
    <w:rsid w:val="00FA399D"/>
    <w:rsid w:val="00FA3A5B"/>
    <w:rsid w:val="00FA4DA9"/>
    <w:rsid w:val="00FB2948"/>
    <w:rsid w:val="00FB29F5"/>
    <w:rsid w:val="00FB2D87"/>
    <w:rsid w:val="00FB47AF"/>
    <w:rsid w:val="00FC1660"/>
    <w:rsid w:val="00FC4D05"/>
    <w:rsid w:val="00FC63A5"/>
    <w:rsid w:val="00FD2921"/>
    <w:rsid w:val="00FD3BAE"/>
    <w:rsid w:val="00FE1EF5"/>
    <w:rsid w:val="00FE2780"/>
    <w:rsid w:val="00FE7B6A"/>
    <w:rsid w:val="00FF2268"/>
    <w:rsid w:val="00FF48D8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C2FF0"/>
  <w15:chartTrackingRefBased/>
  <w15:docId w15:val="{6E562134-BF25-4D47-9C08-E4B7E2E7C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248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E24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sg.edu/well-being/event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sg.edu/well-bein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eaphelplink.com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oneusgconnect.usg.edu/" TargetMode="External"/><Relationship Id="rId10" Type="http://schemas.openxmlformats.org/officeDocument/2006/relationships/hyperlink" Target="mailto:Farrah.williams@usg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rhomebase.virginpulse.com/coronavir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rah G. Spellman</dc:creator>
  <cp:keywords/>
  <dc:description/>
  <cp:lastModifiedBy>Farrah G. Spellman</cp:lastModifiedBy>
  <cp:revision>1</cp:revision>
  <dcterms:created xsi:type="dcterms:W3CDTF">2020-05-20T15:12:00Z</dcterms:created>
  <dcterms:modified xsi:type="dcterms:W3CDTF">2020-05-20T15:22:00Z</dcterms:modified>
</cp:coreProperties>
</file>